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79B159" w14:textId="76EE66F9" w:rsidR="00145C4B" w:rsidRPr="00187B57" w:rsidRDefault="00145C4B">
      <w:pPr>
        <w:rPr>
          <w:rFonts w:ascii="Arial" w:hAnsi="Arial" w:cs="Arial"/>
          <w:b/>
        </w:rPr>
      </w:pPr>
      <w:r w:rsidRPr="00187B57">
        <w:rPr>
          <w:rFonts w:ascii="Arial" w:hAnsi="Arial" w:cs="Arial"/>
          <w:b/>
        </w:rPr>
        <w:t xml:space="preserve">Open Your Class </w:t>
      </w:r>
      <w:r w:rsidR="004A3010" w:rsidRPr="00187B57">
        <w:rPr>
          <w:rFonts w:ascii="Arial" w:hAnsi="Arial" w:cs="Arial"/>
          <w:b/>
        </w:rPr>
        <w:t>with</w:t>
      </w:r>
      <w:r w:rsidRPr="00187B57">
        <w:rPr>
          <w:rFonts w:ascii="Arial" w:hAnsi="Arial" w:cs="Arial"/>
          <w:b/>
        </w:rPr>
        <w:t xml:space="preserve"> This Tomorrow</w:t>
      </w:r>
    </w:p>
    <w:p w14:paraId="0D6EF859" w14:textId="1C271318" w:rsidR="005143AF" w:rsidRPr="00187B57" w:rsidRDefault="00FA7DA0">
      <w:pPr>
        <w:rPr>
          <w:rFonts w:ascii="Arial" w:hAnsi="Arial" w:cs="Arial"/>
          <w:b/>
        </w:rPr>
      </w:pPr>
      <w:r w:rsidRPr="00187B57">
        <w:rPr>
          <w:rFonts w:ascii="Arial" w:hAnsi="Arial" w:cs="Arial"/>
          <w:b/>
          <w:i/>
        </w:rPr>
        <w:t>Eviction</w:t>
      </w:r>
      <w:r w:rsidR="00C05559" w:rsidRPr="00187B57">
        <w:rPr>
          <w:rFonts w:ascii="Arial" w:hAnsi="Arial" w:cs="Arial"/>
          <w:b/>
          <w:i/>
        </w:rPr>
        <w:t>:  Poverty and Profit in the American City</w:t>
      </w:r>
      <w:r w:rsidRPr="00187B57">
        <w:rPr>
          <w:rFonts w:ascii="Arial" w:hAnsi="Arial" w:cs="Arial"/>
          <w:b/>
        </w:rPr>
        <w:t xml:space="preserve"> </w:t>
      </w:r>
    </w:p>
    <w:p w14:paraId="300AA31B" w14:textId="77777777" w:rsidR="00187B57" w:rsidRPr="00187B57" w:rsidRDefault="00187B57" w:rsidP="00187B57">
      <w:pPr>
        <w:rPr>
          <w:rFonts w:ascii="Arial" w:hAnsi="Arial" w:cs="Arial"/>
        </w:rPr>
      </w:pPr>
      <w:r w:rsidRPr="00187B57">
        <w:rPr>
          <w:rFonts w:ascii="Arial" w:hAnsi="Arial" w:cs="Arial"/>
        </w:rPr>
        <w:t>Author:  Matthew Desmond</w:t>
      </w:r>
    </w:p>
    <w:p w14:paraId="1E0C6340" w14:textId="77777777" w:rsidR="00145C4B" w:rsidRPr="00187B57" w:rsidRDefault="00145C4B">
      <w:pPr>
        <w:rPr>
          <w:rFonts w:ascii="Arial" w:hAnsi="Arial" w:cs="Arial"/>
          <w:b/>
        </w:rPr>
      </w:pPr>
    </w:p>
    <w:p w14:paraId="5C617EFB" w14:textId="23514903" w:rsidR="00145C4B" w:rsidRPr="00187B57" w:rsidRDefault="00145C4B">
      <w:pPr>
        <w:rPr>
          <w:rFonts w:ascii="Arial" w:hAnsi="Arial" w:cs="Arial"/>
          <w:b/>
        </w:rPr>
      </w:pPr>
      <w:r w:rsidRPr="00187B57">
        <w:rPr>
          <w:rFonts w:ascii="Arial" w:hAnsi="Arial" w:cs="Arial"/>
          <w:b/>
        </w:rPr>
        <w:t>Discussion Questions</w:t>
      </w:r>
    </w:p>
    <w:p w14:paraId="753A34C3" w14:textId="5C484A91" w:rsidR="00C05559" w:rsidRPr="00187B57" w:rsidRDefault="00C05559">
      <w:pPr>
        <w:rPr>
          <w:rFonts w:ascii="Arial" w:hAnsi="Arial" w:cs="Arial"/>
        </w:rPr>
      </w:pPr>
      <w:r w:rsidRPr="00187B57">
        <w:rPr>
          <w:rFonts w:ascii="Arial" w:hAnsi="Arial" w:cs="Arial"/>
          <w:b/>
        </w:rPr>
        <w:t xml:space="preserve">Directions:  </w:t>
      </w:r>
      <w:r w:rsidRPr="00187B57">
        <w:rPr>
          <w:rFonts w:ascii="Arial" w:hAnsi="Arial" w:cs="Arial"/>
        </w:rPr>
        <w:t xml:space="preserve">After reading the summary or the book </w:t>
      </w:r>
      <w:r w:rsidRPr="00B40292">
        <w:rPr>
          <w:rFonts w:ascii="Arial" w:hAnsi="Arial" w:cs="Arial"/>
          <w:i/>
        </w:rPr>
        <w:t>Evicted</w:t>
      </w:r>
      <w:r w:rsidRPr="00187B57">
        <w:rPr>
          <w:rFonts w:ascii="Arial" w:hAnsi="Arial" w:cs="Arial"/>
        </w:rPr>
        <w:t>, respond to the following questions addressing the challenges and potential ways of addressing the issue of eviction.</w:t>
      </w:r>
    </w:p>
    <w:p w14:paraId="55071327" w14:textId="77777777" w:rsidR="00FA7DA0" w:rsidRPr="00187B57" w:rsidRDefault="00FA7DA0">
      <w:pPr>
        <w:rPr>
          <w:rFonts w:ascii="Arial" w:hAnsi="Arial" w:cs="Arial"/>
        </w:rPr>
      </w:pPr>
    </w:p>
    <w:p w14:paraId="0B7691D1" w14:textId="77777777" w:rsidR="00FA7DA0" w:rsidRPr="00187B57" w:rsidRDefault="00FA7DA0" w:rsidP="00FA7DA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187B57">
        <w:rPr>
          <w:rFonts w:ascii="Arial" w:hAnsi="Arial" w:cs="Arial"/>
        </w:rPr>
        <w:t xml:space="preserve"> </w:t>
      </w:r>
      <w:r w:rsidR="001C2D44" w:rsidRPr="00187B57">
        <w:rPr>
          <w:rFonts w:ascii="Arial" w:hAnsi="Arial" w:cs="Arial"/>
        </w:rPr>
        <w:t>In your opinion, do you believe that the right to a decent home is part of basic American rights?</w:t>
      </w:r>
      <w:r w:rsidR="00FF37DD" w:rsidRPr="00187B57">
        <w:rPr>
          <w:rFonts w:ascii="Arial" w:hAnsi="Arial" w:cs="Arial"/>
        </w:rPr>
        <w:t xml:space="preserve">  Explain.</w:t>
      </w:r>
    </w:p>
    <w:p w14:paraId="5EC4BFD0" w14:textId="77777777" w:rsidR="001C2D44" w:rsidRPr="00187B57" w:rsidRDefault="001C2D44" w:rsidP="001C2D44">
      <w:pPr>
        <w:rPr>
          <w:rFonts w:ascii="Arial" w:hAnsi="Arial" w:cs="Arial"/>
        </w:rPr>
      </w:pPr>
    </w:p>
    <w:p w14:paraId="3CFF73F1" w14:textId="77777777" w:rsidR="001C2D44" w:rsidRPr="00187B57" w:rsidRDefault="001C2D44" w:rsidP="001C2D44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187B57">
        <w:rPr>
          <w:rFonts w:ascii="Arial" w:hAnsi="Arial" w:cs="Arial"/>
        </w:rPr>
        <w:t xml:space="preserve"> </w:t>
      </w:r>
      <w:r w:rsidR="00FF37DD" w:rsidRPr="00187B57">
        <w:rPr>
          <w:rFonts w:ascii="Arial" w:hAnsi="Arial" w:cs="Arial"/>
        </w:rPr>
        <w:t>What is your response to the idea that eviction is a cause rather than a condition of poverty?  Explain.</w:t>
      </w:r>
    </w:p>
    <w:p w14:paraId="2F0FB52D" w14:textId="77777777" w:rsidR="00FF37DD" w:rsidRPr="00187B57" w:rsidRDefault="00FF37DD" w:rsidP="00FF37DD">
      <w:pPr>
        <w:rPr>
          <w:rFonts w:ascii="Arial" w:hAnsi="Arial" w:cs="Arial"/>
        </w:rPr>
      </w:pPr>
    </w:p>
    <w:p w14:paraId="08A643E9" w14:textId="42174AC1" w:rsidR="00FF37DD" w:rsidRPr="00187B57" w:rsidRDefault="00FF37DD" w:rsidP="00FF37D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187B57">
        <w:rPr>
          <w:rFonts w:ascii="Arial" w:hAnsi="Arial" w:cs="Arial"/>
        </w:rPr>
        <w:t xml:space="preserve"> </w:t>
      </w:r>
      <w:r w:rsidR="00DB6CC3" w:rsidRPr="00187B57">
        <w:rPr>
          <w:rFonts w:ascii="Arial" w:hAnsi="Arial" w:cs="Arial"/>
        </w:rPr>
        <w:t>Single mothers with children are far more likely than others to face eviction at some point in their liv</w:t>
      </w:r>
      <w:r w:rsidR="00B40292">
        <w:rPr>
          <w:rFonts w:ascii="Arial" w:hAnsi="Arial" w:cs="Arial"/>
        </w:rPr>
        <w:t>es, how might you recommend</w:t>
      </w:r>
      <w:r w:rsidR="00DB6CC3" w:rsidRPr="00187B57">
        <w:rPr>
          <w:rFonts w:ascii="Arial" w:hAnsi="Arial" w:cs="Arial"/>
        </w:rPr>
        <w:t xml:space="preserve"> </w:t>
      </w:r>
      <w:r w:rsidR="007C0821" w:rsidRPr="00187B57">
        <w:rPr>
          <w:rFonts w:ascii="Arial" w:hAnsi="Arial" w:cs="Arial"/>
        </w:rPr>
        <w:t xml:space="preserve">the housing system </w:t>
      </w:r>
      <w:r w:rsidR="007C0821" w:rsidRPr="00187B57">
        <w:rPr>
          <w:rFonts w:ascii="Arial" w:hAnsi="Arial" w:cs="Arial"/>
          <w:noProof/>
        </w:rPr>
        <w:t>be</w:t>
      </w:r>
      <w:r w:rsidR="007C0821" w:rsidRPr="00187B57">
        <w:rPr>
          <w:rFonts w:ascii="Arial" w:hAnsi="Arial" w:cs="Arial"/>
        </w:rPr>
        <w:t xml:space="preserve"> adjusted to help this particular population </w:t>
      </w:r>
      <w:r w:rsidR="007C0821" w:rsidRPr="00187B57">
        <w:rPr>
          <w:rFonts w:ascii="Arial" w:hAnsi="Arial" w:cs="Arial"/>
          <w:noProof/>
        </w:rPr>
        <w:t>to</w:t>
      </w:r>
      <w:r w:rsidR="007C0821" w:rsidRPr="00187B57">
        <w:rPr>
          <w:rFonts w:ascii="Arial" w:hAnsi="Arial" w:cs="Arial"/>
        </w:rPr>
        <w:t xml:space="preserve"> increase stability</w:t>
      </w:r>
      <w:r w:rsidR="00B40292">
        <w:rPr>
          <w:rFonts w:ascii="Arial" w:hAnsi="Arial" w:cs="Arial"/>
        </w:rPr>
        <w:t xml:space="preserve"> in the lives of these children?</w:t>
      </w:r>
    </w:p>
    <w:p w14:paraId="6D87FCD6" w14:textId="77777777" w:rsidR="007C0821" w:rsidRPr="00187B57" w:rsidRDefault="007C0821" w:rsidP="007C0821">
      <w:pPr>
        <w:rPr>
          <w:rFonts w:ascii="Arial" w:hAnsi="Arial" w:cs="Arial"/>
        </w:rPr>
      </w:pPr>
    </w:p>
    <w:p w14:paraId="14FB8A9E" w14:textId="77777777" w:rsidR="007C0821" w:rsidRPr="00187B57" w:rsidRDefault="007C0821" w:rsidP="00FF37D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187B57">
        <w:rPr>
          <w:rFonts w:ascii="Arial" w:hAnsi="Arial" w:cs="Arial"/>
        </w:rPr>
        <w:t>Explain some of the unseen benefits for significantly reducing the number of individuals evicted each year.</w:t>
      </w:r>
    </w:p>
    <w:p w14:paraId="11018008" w14:textId="77777777" w:rsidR="00C05559" w:rsidRPr="00187B57" w:rsidRDefault="00C05559" w:rsidP="00C05559">
      <w:pPr>
        <w:rPr>
          <w:rFonts w:ascii="Arial" w:hAnsi="Arial" w:cs="Arial"/>
        </w:rPr>
      </w:pPr>
    </w:p>
    <w:p w14:paraId="019961F7" w14:textId="4EC5B549" w:rsidR="00C05559" w:rsidRPr="00187B57" w:rsidRDefault="00C05559" w:rsidP="00FF37D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187B57">
        <w:rPr>
          <w:rFonts w:ascii="Arial" w:hAnsi="Arial" w:cs="Arial"/>
        </w:rPr>
        <w:t>Often in court</w:t>
      </w:r>
      <w:r w:rsidR="00B40292">
        <w:rPr>
          <w:rFonts w:ascii="Arial" w:hAnsi="Arial" w:cs="Arial"/>
        </w:rPr>
        <w:t>,</w:t>
      </w:r>
      <w:r w:rsidRPr="00187B57">
        <w:rPr>
          <w:rFonts w:ascii="Arial" w:hAnsi="Arial" w:cs="Arial"/>
        </w:rPr>
        <w:t xml:space="preserve"> those who </w:t>
      </w:r>
      <w:r w:rsidRPr="00187B57">
        <w:rPr>
          <w:rFonts w:ascii="Arial" w:hAnsi="Arial" w:cs="Arial"/>
          <w:noProof/>
        </w:rPr>
        <w:t>are evicted</w:t>
      </w:r>
      <w:r w:rsidRPr="00187B57">
        <w:rPr>
          <w:rFonts w:ascii="Arial" w:hAnsi="Arial" w:cs="Arial"/>
        </w:rPr>
        <w:t xml:space="preserve"> do not have lawyers bu</w:t>
      </w:r>
      <w:r w:rsidR="00B40292">
        <w:rPr>
          <w:rFonts w:ascii="Arial" w:hAnsi="Arial" w:cs="Arial"/>
        </w:rPr>
        <w:t>t the landlords do, do you believe</w:t>
      </w:r>
      <w:r w:rsidRPr="00187B57">
        <w:rPr>
          <w:rFonts w:ascii="Arial" w:hAnsi="Arial" w:cs="Arial"/>
        </w:rPr>
        <w:t xml:space="preserve"> that the </w:t>
      </w:r>
      <w:r w:rsidRPr="00187B57">
        <w:rPr>
          <w:rFonts w:ascii="Arial" w:hAnsi="Arial" w:cs="Arial"/>
          <w:noProof/>
        </w:rPr>
        <w:t>landmark</w:t>
      </w:r>
      <w:r w:rsidRPr="00187B57">
        <w:rPr>
          <w:rFonts w:ascii="Arial" w:hAnsi="Arial" w:cs="Arial"/>
        </w:rPr>
        <w:t xml:space="preserve"> Supreme Court case of </w:t>
      </w:r>
      <w:r w:rsidRPr="00B40292">
        <w:rPr>
          <w:rFonts w:ascii="Arial" w:hAnsi="Arial" w:cs="Arial"/>
          <w:i/>
        </w:rPr>
        <w:t>Gideon</w:t>
      </w:r>
      <w:r w:rsidRPr="00187B57">
        <w:rPr>
          <w:rFonts w:ascii="Arial" w:hAnsi="Arial" w:cs="Arial"/>
        </w:rPr>
        <w:t xml:space="preserve"> v. </w:t>
      </w:r>
      <w:r w:rsidRPr="00B40292">
        <w:rPr>
          <w:rFonts w:ascii="Arial" w:hAnsi="Arial" w:cs="Arial"/>
          <w:i/>
        </w:rPr>
        <w:t xml:space="preserve">Wainwright </w:t>
      </w:r>
      <w:r w:rsidRPr="00187B57">
        <w:rPr>
          <w:rFonts w:ascii="Arial" w:hAnsi="Arial" w:cs="Arial"/>
        </w:rPr>
        <w:t xml:space="preserve">covers the right of those evicted to be represented in court or </w:t>
      </w:r>
      <w:r w:rsidR="00B40292">
        <w:rPr>
          <w:rFonts w:ascii="Arial" w:hAnsi="Arial" w:cs="Arial"/>
        </w:rPr>
        <w:t xml:space="preserve">should this be applied </w:t>
      </w:r>
      <w:r w:rsidRPr="00187B57">
        <w:rPr>
          <w:rFonts w:ascii="Arial" w:hAnsi="Arial" w:cs="Arial"/>
        </w:rPr>
        <w:t>only in criminal cases?  Explain.</w:t>
      </w:r>
    </w:p>
    <w:p w14:paraId="744FF6E7" w14:textId="77777777" w:rsidR="007C0821" w:rsidRPr="00187B57" w:rsidRDefault="007C0821" w:rsidP="007C0821">
      <w:pPr>
        <w:rPr>
          <w:rFonts w:ascii="Arial" w:hAnsi="Arial" w:cs="Arial"/>
        </w:rPr>
      </w:pPr>
    </w:p>
    <w:p w14:paraId="3ABFE246" w14:textId="11C8813F" w:rsidR="007C0821" w:rsidRPr="00187B57" w:rsidRDefault="007C0821" w:rsidP="00FF37D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187B57">
        <w:rPr>
          <w:rFonts w:ascii="Arial" w:hAnsi="Arial" w:cs="Arial"/>
        </w:rPr>
        <w:t>What i</w:t>
      </w:r>
      <w:r w:rsidR="00C1096E" w:rsidRPr="00187B57">
        <w:rPr>
          <w:rFonts w:ascii="Arial" w:hAnsi="Arial" w:cs="Arial"/>
        </w:rPr>
        <w:t xml:space="preserve">f any blame </w:t>
      </w:r>
      <w:r w:rsidR="00B40292">
        <w:rPr>
          <w:rFonts w:ascii="Arial" w:hAnsi="Arial" w:cs="Arial"/>
        </w:rPr>
        <w:t xml:space="preserve">do </w:t>
      </w:r>
      <w:r w:rsidR="00C1096E" w:rsidRPr="00187B57">
        <w:rPr>
          <w:rFonts w:ascii="Arial" w:hAnsi="Arial" w:cs="Arial"/>
        </w:rPr>
        <w:t>you place on landlo</w:t>
      </w:r>
      <w:r w:rsidRPr="00187B57">
        <w:rPr>
          <w:rFonts w:ascii="Arial" w:hAnsi="Arial" w:cs="Arial"/>
        </w:rPr>
        <w:t xml:space="preserve">rds like </w:t>
      </w:r>
      <w:r w:rsidR="00C1096E" w:rsidRPr="00187B57">
        <w:rPr>
          <w:rFonts w:ascii="Arial" w:hAnsi="Arial" w:cs="Arial"/>
        </w:rPr>
        <w:t xml:space="preserve">Sherrena when she increases rents in </w:t>
      </w:r>
      <w:r w:rsidR="00C1096E" w:rsidRPr="00187B57">
        <w:rPr>
          <w:rFonts w:ascii="Arial" w:hAnsi="Arial" w:cs="Arial"/>
          <w:noProof/>
        </w:rPr>
        <w:t>inner</w:t>
      </w:r>
      <w:r w:rsidR="00187B57">
        <w:rPr>
          <w:rFonts w:ascii="Arial" w:hAnsi="Arial" w:cs="Arial"/>
          <w:noProof/>
        </w:rPr>
        <w:t>-</w:t>
      </w:r>
      <w:r w:rsidR="00C1096E" w:rsidRPr="00187B57">
        <w:rPr>
          <w:rFonts w:ascii="Arial" w:hAnsi="Arial" w:cs="Arial"/>
          <w:noProof/>
        </w:rPr>
        <w:t>city</w:t>
      </w:r>
      <w:r w:rsidR="00C1096E" w:rsidRPr="00187B57">
        <w:rPr>
          <w:rFonts w:ascii="Arial" w:hAnsi="Arial" w:cs="Arial"/>
        </w:rPr>
        <w:t xml:space="preserve"> </w:t>
      </w:r>
      <w:r w:rsidR="00C05559" w:rsidRPr="00187B57">
        <w:rPr>
          <w:rFonts w:ascii="Arial" w:hAnsi="Arial" w:cs="Arial"/>
        </w:rPr>
        <w:t>neighborhoods</w:t>
      </w:r>
      <w:r w:rsidR="00C1096E" w:rsidRPr="00187B57">
        <w:rPr>
          <w:rFonts w:ascii="Arial" w:hAnsi="Arial" w:cs="Arial"/>
        </w:rPr>
        <w:t xml:space="preserve"> or does not make necessary repairs?  Should she charge more because she is taking on </w:t>
      </w:r>
      <w:r w:rsidR="00C1096E" w:rsidRPr="00187B57">
        <w:rPr>
          <w:rFonts w:ascii="Arial" w:hAnsi="Arial" w:cs="Arial"/>
          <w:noProof/>
        </w:rPr>
        <w:t>high</w:t>
      </w:r>
      <w:r w:rsidR="00187B57">
        <w:rPr>
          <w:rFonts w:ascii="Arial" w:hAnsi="Arial" w:cs="Arial"/>
          <w:noProof/>
        </w:rPr>
        <w:t>-</w:t>
      </w:r>
      <w:r w:rsidR="00C1096E" w:rsidRPr="00187B57">
        <w:rPr>
          <w:rFonts w:ascii="Arial" w:hAnsi="Arial" w:cs="Arial"/>
          <w:noProof/>
        </w:rPr>
        <w:t>risk</w:t>
      </w:r>
      <w:r w:rsidR="00C1096E" w:rsidRPr="00187B57">
        <w:rPr>
          <w:rFonts w:ascii="Arial" w:hAnsi="Arial" w:cs="Arial"/>
        </w:rPr>
        <w:t xml:space="preserve"> tenants or is she taking advantage of people in a difficult situati</w:t>
      </w:r>
      <w:r w:rsidR="00C05559" w:rsidRPr="00187B57">
        <w:rPr>
          <w:rFonts w:ascii="Arial" w:hAnsi="Arial" w:cs="Arial"/>
        </w:rPr>
        <w:t xml:space="preserve">on for her </w:t>
      </w:r>
      <w:r w:rsidR="00C05559" w:rsidRPr="00187B57">
        <w:rPr>
          <w:rFonts w:ascii="Arial" w:hAnsi="Arial" w:cs="Arial"/>
          <w:noProof/>
        </w:rPr>
        <w:t>own</w:t>
      </w:r>
      <w:r w:rsidR="00C05559" w:rsidRPr="00187B57">
        <w:rPr>
          <w:rFonts w:ascii="Arial" w:hAnsi="Arial" w:cs="Arial"/>
        </w:rPr>
        <w:t xml:space="preserve"> benefit?  In you</w:t>
      </w:r>
      <w:r w:rsidR="00C1096E" w:rsidRPr="00187B57">
        <w:rPr>
          <w:rFonts w:ascii="Arial" w:hAnsi="Arial" w:cs="Arial"/>
        </w:rPr>
        <w:t xml:space="preserve">r opinion, are the problems in the units </w:t>
      </w:r>
      <w:r w:rsidR="00C05559" w:rsidRPr="00187B57">
        <w:rPr>
          <w:rFonts w:ascii="Arial" w:hAnsi="Arial" w:cs="Arial"/>
        </w:rPr>
        <w:t>typically</w:t>
      </w:r>
      <w:r w:rsidR="00C1096E" w:rsidRPr="00187B57">
        <w:rPr>
          <w:rFonts w:ascii="Arial" w:hAnsi="Arial" w:cs="Arial"/>
        </w:rPr>
        <w:t xml:space="preserve"> the result of tenants who are not taking care of the property or is Sherrena a “</w:t>
      </w:r>
      <w:r w:rsidR="00C05559" w:rsidRPr="00187B57">
        <w:rPr>
          <w:rFonts w:ascii="Arial" w:hAnsi="Arial" w:cs="Arial"/>
        </w:rPr>
        <w:t>slumlord</w:t>
      </w:r>
      <w:r w:rsidR="00C1096E" w:rsidRPr="00187B57">
        <w:rPr>
          <w:rFonts w:ascii="Arial" w:hAnsi="Arial" w:cs="Arial"/>
        </w:rPr>
        <w:t>”?  Explain.</w:t>
      </w:r>
    </w:p>
    <w:p w14:paraId="6E585B16" w14:textId="77777777" w:rsidR="00C1096E" w:rsidRPr="00187B57" w:rsidRDefault="00C1096E" w:rsidP="00C1096E">
      <w:pPr>
        <w:rPr>
          <w:rFonts w:ascii="Arial" w:hAnsi="Arial" w:cs="Arial"/>
        </w:rPr>
      </w:pPr>
    </w:p>
    <w:p w14:paraId="4EAB5C05" w14:textId="1B6CFB21" w:rsidR="00C1096E" w:rsidRPr="00187B57" w:rsidRDefault="0081079A" w:rsidP="00FF37D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187B57">
        <w:rPr>
          <w:rFonts w:ascii="Arial" w:hAnsi="Arial" w:cs="Arial"/>
        </w:rPr>
        <w:t xml:space="preserve">One proposal Desmond makes </w:t>
      </w:r>
      <w:r w:rsidRPr="00187B57">
        <w:rPr>
          <w:rFonts w:ascii="Arial" w:hAnsi="Arial" w:cs="Arial"/>
          <w:noProof/>
        </w:rPr>
        <w:t>to</w:t>
      </w:r>
      <w:r w:rsidRPr="00187B57">
        <w:rPr>
          <w:rFonts w:ascii="Arial" w:hAnsi="Arial" w:cs="Arial"/>
        </w:rPr>
        <w:t xml:space="preserve"> reduce the rates of eviction is to enlarge a universal voucher program which would </w:t>
      </w:r>
      <w:r w:rsidR="00C05559" w:rsidRPr="00187B57">
        <w:rPr>
          <w:rFonts w:ascii="Arial" w:hAnsi="Arial" w:cs="Arial"/>
        </w:rPr>
        <w:t>be paid for by reducing (or removing) the t</w:t>
      </w:r>
      <w:r w:rsidR="004A3010">
        <w:rPr>
          <w:rFonts w:ascii="Arial" w:hAnsi="Arial" w:cs="Arial"/>
        </w:rPr>
        <w:t>ax credit</w:t>
      </w:r>
      <w:r w:rsidR="00C05559" w:rsidRPr="00187B57">
        <w:rPr>
          <w:rFonts w:ascii="Arial" w:hAnsi="Arial" w:cs="Arial"/>
        </w:rPr>
        <w:t xml:space="preserve"> homeowners receive from the government on interest paid on their home mortgage, do you think this is a good plan?  Explain.</w:t>
      </w:r>
    </w:p>
    <w:p w14:paraId="1EF5FD91" w14:textId="77777777" w:rsidR="00C05559" w:rsidRPr="00187B57" w:rsidRDefault="00C05559" w:rsidP="00C05559">
      <w:pPr>
        <w:rPr>
          <w:rFonts w:ascii="Arial" w:hAnsi="Arial" w:cs="Arial"/>
        </w:rPr>
      </w:pPr>
    </w:p>
    <w:p w14:paraId="5E0D5DAB" w14:textId="77777777" w:rsidR="00C05559" w:rsidRPr="00187B57" w:rsidRDefault="00C05559" w:rsidP="00C0555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187B57">
        <w:rPr>
          <w:rFonts w:ascii="Arial" w:hAnsi="Arial" w:cs="Arial"/>
        </w:rPr>
        <w:t xml:space="preserve"> Draft an example of a potential letter to your local Congressperson which contains at least two recommendations for how to address the eviction crisis in American cities.</w:t>
      </w:r>
    </w:p>
    <w:p w14:paraId="41CF5997" w14:textId="77777777" w:rsidR="00C05559" w:rsidRPr="00187B57" w:rsidRDefault="00C05559" w:rsidP="00C05559">
      <w:pPr>
        <w:rPr>
          <w:rFonts w:ascii="Arial" w:hAnsi="Arial" w:cs="Arial"/>
        </w:rPr>
      </w:pPr>
    </w:p>
    <w:p w14:paraId="4AACC1FB" w14:textId="77777777" w:rsidR="00C05559" w:rsidRPr="00187B57" w:rsidRDefault="00C05559" w:rsidP="00C05559">
      <w:pPr>
        <w:rPr>
          <w:rFonts w:ascii="Arial" w:hAnsi="Arial" w:cs="Arial"/>
        </w:rPr>
      </w:pPr>
    </w:p>
    <w:p w14:paraId="03C120EB" w14:textId="54BE61F5" w:rsidR="00C05559" w:rsidRPr="00187B57" w:rsidRDefault="00C05559" w:rsidP="00C05559">
      <w:pPr>
        <w:rPr>
          <w:rFonts w:ascii="Arial" w:hAnsi="Arial" w:cs="Arial"/>
          <w:b/>
          <w:i/>
        </w:rPr>
      </w:pPr>
      <w:r w:rsidRPr="00187B57">
        <w:rPr>
          <w:rFonts w:ascii="Arial" w:hAnsi="Arial" w:cs="Arial"/>
        </w:rPr>
        <w:t xml:space="preserve">Some questions </w:t>
      </w:r>
      <w:r w:rsidR="004A3010">
        <w:rPr>
          <w:rFonts w:ascii="Arial" w:hAnsi="Arial" w:cs="Arial"/>
        </w:rPr>
        <w:t>ada</w:t>
      </w:r>
      <w:bookmarkStart w:id="0" w:name="_GoBack"/>
      <w:bookmarkEnd w:id="0"/>
      <w:r w:rsidRPr="00187B57">
        <w:rPr>
          <w:rFonts w:ascii="Arial" w:hAnsi="Arial" w:cs="Arial"/>
        </w:rPr>
        <w:t xml:space="preserve">pted from the study guide to accompany </w:t>
      </w:r>
      <w:r w:rsidRPr="00187B57">
        <w:rPr>
          <w:rFonts w:ascii="Arial" w:hAnsi="Arial" w:cs="Arial"/>
          <w:b/>
          <w:i/>
        </w:rPr>
        <w:t>Evicted:  Poverty and Profit in the American City</w:t>
      </w:r>
    </w:p>
    <w:p w14:paraId="02963230" w14:textId="77777777" w:rsidR="009A27EB" w:rsidRPr="00187B57" w:rsidRDefault="009A27EB" w:rsidP="00C05559">
      <w:pPr>
        <w:rPr>
          <w:rFonts w:ascii="Arial" w:hAnsi="Arial" w:cs="Arial"/>
          <w:b/>
        </w:rPr>
      </w:pPr>
    </w:p>
    <w:sectPr w:rsidR="009A27EB" w:rsidRPr="00187B57" w:rsidSect="005768DF">
      <w:footerReference w:type="default" r:id="rId8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55D7931" w16cid:durableId="1E5541D3"/>
</w16cid:commentsIds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CACFA6D" w14:textId="77777777" w:rsidR="00EF0A6B" w:rsidRDefault="00EF0A6B" w:rsidP="00FA7DA0">
      <w:r>
        <w:separator/>
      </w:r>
    </w:p>
  </w:endnote>
  <w:endnote w:type="continuationSeparator" w:id="0">
    <w:p w14:paraId="0459A24D" w14:textId="77777777" w:rsidR="00EF0A6B" w:rsidRDefault="00EF0A6B" w:rsidP="00FA7D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358A91" w14:textId="7011536A" w:rsidR="00145C4B" w:rsidRPr="00394F29" w:rsidRDefault="00145C4B" w:rsidP="00145C4B">
    <w:pPr>
      <w:pStyle w:val="Footer"/>
      <w:tabs>
        <w:tab w:val="right" w:pos="10800"/>
      </w:tabs>
      <w:rPr>
        <w:sz w:val="22"/>
        <w:szCs w:val="22"/>
      </w:rPr>
    </w:pPr>
    <w:r w:rsidRPr="00394F29">
      <w:rPr>
        <w:sz w:val="22"/>
        <w:szCs w:val="22"/>
      </w:rPr>
      <w:t xml:space="preserve">Books </w:t>
    </w:r>
    <w:r w:rsidR="004A3010" w:rsidRPr="00394F29">
      <w:rPr>
        <w:sz w:val="22"/>
        <w:szCs w:val="22"/>
      </w:rPr>
      <w:t>for</w:t>
    </w:r>
    <w:r w:rsidRPr="00394F29">
      <w:rPr>
        <w:sz w:val="22"/>
        <w:szCs w:val="22"/>
      </w:rPr>
      <w:t xml:space="preserve"> Psychology Class</w:t>
    </w:r>
    <w:r w:rsidRPr="00394F29">
      <w:rPr>
        <w:sz w:val="22"/>
        <w:szCs w:val="22"/>
      </w:rPr>
      <w:tab/>
    </w:r>
  </w:p>
  <w:p w14:paraId="4AB1C52E" w14:textId="00632F2E" w:rsidR="009A27EB" w:rsidRPr="00145C4B" w:rsidRDefault="00EF0A6B">
    <w:pPr>
      <w:pStyle w:val="Footer"/>
      <w:rPr>
        <w:sz w:val="22"/>
        <w:szCs w:val="22"/>
      </w:rPr>
    </w:pPr>
    <w:hyperlink r:id="rId1" w:history="1">
      <w:r w:rsidR="00145C4B" w:rsidRPr="00394F29">
        <w:rPr>
          <w:rStyle w:val="Hyperlink"/>
          <w:sz w:val="22"/>
          <w:szCs w:val="22"/>
        </w:rPr>
        <w:t>http://booksforpsychologyclass.weebly.com/</w:t>
      </w:r>
    </w:hyperlink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AB244CA" w14:textId="77777777" w:rsidR="00EF0A6B" w:rsidRDefault="00EF0A6B" w:rsidP="00FA7DA0">
      <w:r>
        <w:separator/>
      </w:r>
    </w:p>
  </w:footnote>
  <w:footnote w:type="continuationSeparator" w:id="0">
    <w:p w14:paraId="5FC6F4E5" w14:textId="77777777" w:rsidR="00EF0A6B" w:rsidRDefault="00EF0A6B" w:rsidP="00FA7D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C2D7705"/>
    <w:multiLevelType w:val="hybridMultilevel"/>
    <w:tmpl w:val="DDD01B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NrQwMjA3sTQ2MTVT0lEKTi0uzszPAykwqgUAU6+BbywAAAA="/>
  </w:docVars>
  <w:rsids>
    <w:rsidRoot w:val="00FA7DA0"/>
    <w:rsid w:val="000242D1"/>
    <w:rsid w:val="00145C4B"/>
    <w:rsid w:val="00187B57"/>
    <w:rsid w:val="001967D5"/>
    <w:rsid w:val="001C09CD"/>
    <w:rsid w:val="001C2D44"/>
    <w:rsid w:val="004A3010"/>
    <w:rsid w:val="005143AF"/>
    <w:rsid w:val="005235E5"/>
    <w:rsid w:val="005768DF"/>
    <w:rsid w:val="007147BF"/>
    <w:rsid w:val="007C0821"/>
    <w:rsid w:val="0081079A"/>
    <w:rsid w:val="009A27EB"/>
    <w:rsid w:val="00B34063"/>
    <w:rsid w:val="00B40292"/>
    <w:rsid w:val="00C05559"/>
    <w:rsid w:val="00C1096E"/>
    <w:rsid w:val="00DB6CC3"/>
    <w:rsid w:val="00EF0A6B"/>
    <w:rsid w:val="00FA7DA0"/>
    <w:rsid w:val="00FF37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62BB5F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A7DA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A7DA0"/>
  </w:style>
  <w:style w:type="paragraph" w:styleId="Footer">
    <w:name w:val="footer"/>
    <w:basedOn w:val="Normal"/>
    <w:link w:val="FooterChar"/>
    <w:uiPriority w:val="99"/>
    <w:unhideWhenUsed/>
    <w:rsid w:val="00FA7DA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A7DA0"/>
  </w:style>
  <w:style w:type="paragraph" w:styleId="ListParagraph">
    <w:name w:val="List Paragraph"/>
    <w:basedOn w:val="Normal"/>
    <w:uiPriority w:val="34"/>
    <w:qFormat/>
    <w:rsid w:val="00FA7DA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45C4B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87B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7B5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7B5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7B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7B5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7B5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7B5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oter" Target="foot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1" Type="http://schemas.microsoft.com/office/2016/09/relationships/commentsIds" Target="commentsIds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booksforpsychologyclass.weebly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96717AED-252C-A745-B32D-16AF467CE3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28</Words>
  <Characters>1872</Characters>
  <Application>Microsoft Macintosh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brandt85@gmail.com</dc:creator>
  <cp:keywords/>
  <dc:description/>
  <cp:lastModifiedBy>laurabrandt85@gmail.com</cp:lastModifiedBy>
  <cp:revision>2</cp:revision>
  <dcterms:created xsi:type="dcterms:W3CDTF">2018-03-17T07:35:00Z</dcterms:created>
  <dcterms:modified xsi:type="dcterms:W3CDTF">2018-03-17T07:35:00Z</dcterms:modified>
</cp:coreProperties>
</file>